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F5FDDA" w14:textId="77777777" w:rsidR="001B23E7" w:rsidRPr="00B742B6" w:rsidRDefault="001B23E7" w:rsidP="001B23E7">
      <w:pPr>
        <w:spacing w:after="0"/>
        <w:rPr>
          <w:b/>
          <w:sz w:val="28"/>
          <w:szCs w:val="28"/>
        </w:rPr>
      </w:pPr>
      <w:r w:rsidRPr="00B742B6">
        <w:rPr>
          <w:b/>
          <w:sz w:val="28"/>
          <w:szCs w:val="28"/>
        </w:rPr>
        <w:t>Introduction to Dot Net and C# basics (12)</w:t>
      </w:r>
    </w:p>
    <w:p w14:paraId="761842DF" w14:textId="77777777" w:rsidR="001B23E7" w:rsidRDefault="001B23E7" w:rsidP="001B23E7">
      <w:pPr>
        <w:pStyle w:val="ListParagraph"/>
        <w:spacing w:after="0"/>
        <w:ind w:left="0"/>
        <w:rPr>
          <w:sz w:val="28"/>
        </w:rPr>
      </w:pPr>
    </w:p>
    <w:p w14:paraId="1BCA6B70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display a message as follows:</w:t>
      </w:r>
      <w:r>
        <w:t xml:space="preserve"> “</w:t>
      </w:r>
      <w:r w:rsidRPr="00B742B6">
        <w:t>Welcome to the world of C#</w:t>
      </w:r>
      <w:r>
        <w:t>”</w:t>
      </w:r>
    </w:p>
    <w:p w14:paraId="3F885612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accept the name of the user as a command line argument and greet the user as:</w:t>
      </w:r>
    </w:p>
    <w:p w14:paraId="6C5AB4B9" w14:textId="77777777" w:rsidR="001B23E7" w:rsidRPr="00B742B6" w:rsidRDefault="001B23E7" w:rsidP="001B23E7">
      <w:pPr>
        <w:spacing w:after="0"/>
        <w:rPr>
          <w:rFonts w:ascii="Calibri" w:eastAsia="Calibri" w:hAnsi="Calibri" w:cs="Times New Roman"/>
        </w:rPr>
      </w:pPr>
      <w:r w:rsidRPr="00B742B6">
        <w:rPr>
          <w:rFonts w:ascii="Calibri" w:eastAsia="Calibri" w:hAnsi="Calibri" w:cs="Times New Roman"/>
        </w:rPr>
        <w:tab/>
      </w:r>
      <w:r>
        <w:rPr>
          <w:rFonts w:ascii="Calibri" w:eastAsia="Calibri" w:hAnsi="Calibri" w:cs="Times New Roman"/>
        </w:rPr>
        <w:t>“</w:t>
      </w:r>
      <w:r w:rsidRPr="00B742B6">
        <w:rPr>
          <w:rFonts w:ascii="Calibri" w:eastAsia="Calibri" w:hAnsi="Calibri" w:cs="Times New Roman"/>
        </w:rPr>
        <w:t xml:space="preserve">Hi! username </w:t>
      </w:r>
    </w:p>
    <w:p w14:paraId="6ED40248" w14:textId="77777777" w:rsidR="001B23E7" w:rsidRPr="00B742B6" w:rsidRDefault="001B23E7" w:rsidP="001B23E7">
      <w:pPr>
        <w:spacing w:after="0"/>
        <w:rPr>
          <w:rFonts w:ascii="Calibri" w:eastAsia="Calibri" w:hAnsi="Calibri" w:cs="Times New Roman"/>
        </w:rPr>
      </w:pPr>
      <w:r w:rsidRPr="00B742B6">
        <w:rPr>
          <w:rFonts w:ascii="Calibri" w:eastAsia="Calibri" w:hAnsi="Calibri" w:cs="Times New Roman"/>
        </w:rPr>
        <w:tab/>
        <w:t>Welcome to the world of C#</w:t>
      </w:r>
      <w:r>
        <w:rPr>
          <w:rFonts w:ascii="Calibri" w:eastAsia="Calibri" w:hAnsi="Calibri" w:cs="Times New Roman"/>
        </w:rPr>
        <w:t>”</w:t>
      </w:r>
    </w:p>
    <w:p w14:paraId="566885B5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accept two numbers as command line argument and display all the numbers between the given two numbers.</w:t>
      </w:r>
    </w:p>
    <w:p w14:paraId="02DE4CD8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Accept a number from the user and display whether the given number is an odd number or even number.</w:t>
      </w:r>
    </w:p>
    <w:p w14:paraId="2536B703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find the total number of odd and even numbers accepted from the user.</w:t>
      </w:r>
    </w:p>
    <w:p w14:paraId="3F17BEF1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display temperature in Celsius. Accept the temperature in Fahrenheit.</w:t>
      </w:r>
    </w:p>
    <w:p w14:paraId="11E9BDDA" w14:textId="77777777" w:rsidR="001B23E7" w:rsidRPr="00C56B97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to print the series</w:t>
      </w:r>
      <w:r>
        <w:t xml:space="preserve">: </w:t>
      </w:r>
      <w:r w:rsidRPr="00C56B97">
        <w:t>0,1,4,9,16,.....625</w:t>
      </w:r>
    </w:p>
    <w:p w14:paraId="4F25183B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find the factorial of the given number.</w:t>
      </w:r>
    </w:p>
    <w:p w14:paraId="5D1F6693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generate a Fibonacci series till 40.</w:t>
      </w:r>
    </w:p>
    <w:p w14:paraId="18AEF8C3" w14:textId="77777777" w:rsidR="00115C85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that asks the user to type an integer N an</w:t>
      </w:r>
      <w:r w:rsidR="00115C85">
        <w:t>d computes the sum of the cubes.</w:t>
      </w:r>
    </w:p>
    <w:p w14:paraId="0B89FEC6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find the multiplication table of the given number till 20.</w:t>
      </w:r>
    </w:p>
    <w:p w14:paraId="47FFB2AB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to print the numbers divisible by 7 between 200 and 300.</w:t>
      </w:r>
    </w:p>
    <w:p w14:paraId="37762190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find the largest of the given three numbers. Accept the numbers from the users.</w:t>
      </w:r>
    </w:p>
    <w:p w14:paraId="49F26A2D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find the smallest of five numbers accepted from the user.</w:t>
      </w:r>
    </w:p>
    <w:p w14:paraId="73E02A85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accept ten marks and display the following</w:t>
      </w:r>
    </w:p>
    <w:p w14:paraId="79CC18EA" w14:textId="77777777" w:rsidR="001B23E7" w:rsidRPr="00B742B6" w:rsidRDefault="001B23E7" w:rsidP="001B23E7">
      <w:pPr>
        <w:pStyle w:val="ListParagraph"/>
        <w:numPr>
          <w:ilvl w:val="1"/>
          <w:numId w:val="1"/>
        </w:numPr>
        <w:spacing w:after="0"/>
      </w:pPr>
      <w:r w:rsidRPr="00B742B6">
        <w:t>Total</w:t>
      </w:r>
    </w:p>
    <w:p w14:paraId="25E4B8BA" w14:textId="77777777" w:rsidR="001B23E7" w:rsidRPr="00B742B6" w:rsidRDefault="001B23E7" w:rsidP="001B23E7">
      <w:pPr>
        <w:pStyle w:val="ListParagraph"/>
        <w:numPr>
          <w:ilvl w:val="1"/>
          <w:numId w:val="1"/>
        </w:numPr>
        <w:spacing w:after="0"/>
      </w:pPr>
      <w:r w:rsidRPr="00B742B6">
        <w:t>Average</w:t>
      </w:r>
    </w:p>
    <w:p w14:paraId="528F8AD1" w14:textId="77777777" w:rsidR="001B23E7" w:rsidRPr="00B742B6" w:rsidRDefault="001B23E7" w:rsidP="001B23E7">
      <w:pPr>
        <w:pStyle w:val="ListParagraph"/>
        <w:numPr>
          <w:ilvl w:val="1"/>
          <w:numId w:val="1"/>
        </w:numPr>
        <w:spacing w:after="0"/>
      </w:pPr>
      <w:r w:rsidRPr="00B742B6">
        <w:t>Minimum marks</w:t>
      </w:r>
    </w:p>
    <w:p w14:paraId="67CD4632" w14:textId="77777777" w:rsidR="001B23E7" w:rsidRPr="00B742B6" w:rsidRDefault="001B23E7" w:rsidP="001B23E7">
      <w:pPr>
        <w:pStyle w:val="ListParagraph"/>
        <w:numPr>
          <w:ilvl w:val="1"/>
          <w:numId w:val="1"/>
        </w:numPr>
        <w:spacing w:after="0"/>
      </w:pPr>
      <w:r w:rsidRPr="00B742B6">
        <w:t>Maximum marks</w:t>
      </w:r>
    </w:p>
    <w:p w14:paraId="490AD6F0" w14:textId="77777777" w:rsidR="001B23E7" w:rsidRPr="00B742B6" w:rsidRDefault="001B23E7" w:rsidP="001B23E7">
      <w:pPr>
        <w:pStyle w:val="ListParagraph"/>
        <w:numPr>
          <w:ilvl w:val="1"/>
          <w:numId w:val="1"/>
        </w:numPr>
        <w:spacing w:after="0"/>
      </w:pPr>
      <w:r w:rsidRPr="00B742B6">
        <w:t>Display marks in ascending order</w:t>
      </w:r>
    </w:p>
    <w:p w14:paraId="3FE488CF" w14:textId="77777777" w:rsidR="001B23E7" w:rsidRPr="00B742B6" w:rsidRDefault="001B23E7" w:rsidP="001B23E7">
      <w:pPr>
        <w:pStyle w:val="ListParagraph"/>
        <w:numPr>
          <w:ilvl w:val="1"/>
          <w:numId w:val="1"/>
        </w:numPr>
        <w:spacing w:after="0"/>
      </w:pPr>
      <w:r w:rsidRPr="00B742B6">
        <w:t>Display marks in descending order</w:t>
      </w:r>
    </w:p>
    <w:p w14:paraId="3D613BF3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accept a word from the user and display the length of it.</w:t>
      </w:r>
    </w:p>
    <w:p w14:paraId="5645AF72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accept a word from the user and display the reverse of it.</w:t>
      </w:r>
    </w:p>
    <w:p w14:paraId="4A687DE8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accept two words from user and find out if they are same.</w:t>
      </w:r>
    </w:p>
    <w:p w14:paraId="25B310CA" w14:textId="77777777" w:rsidR="001B23E7" w:rsidRPr="00B742B6" w:rsidRDefault="001B23E7" w:rsidP="001B23E7">
      <w:pPr>
        <w:pStyle w:val="ListParagraph"/>
        <w:numPr>
          <w:ilvl w:val="0"/>
          <w:numId w:val="1"/>
        </w:numPr>
        <w:spacing w:after="0"/>
        <w:ind w:left="0"/>
      </w:pPr>
      <w:r w:rsidRPr="00B742B6">
        <w:t>Write a program in C# to accept a word and to find out whether the given word is a palindrome or not.</w:t>
      </w:r>
    </w:p>
    <w:p w14:paraId="6197D140" w14:textId="77777777" w:rsidR="00515095" w:rsidRDefault="00515095"/>
    <w:sectPr w:rsidR="005150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9C5FBC"/>
    <w:multiLevelType w:val="hybridMultilevel"/>
    <w:tmpl w:val="60B0A272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num w:numId="1" w16cid:durableId="15539254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wNbc0szQxN7c0MTRU0lEKTi0uzszPAykwrAUAvavxkCwAAAA="/>
  </w:docVars>
  <w:rsids>
    <w:rsidRoot w:val="00DB38C4"/>
    <w:rsid w:val="00035234"/>
    <w:rsid w:val="00115C85"/>
    <w:rsid w:val="001B23E7"/>
    <w:rsid w:val="0032644D"/>
    <w:rsid w:val="00515095"/>
    <w:rsid w:val="00DB38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C71E9C"/>
  <w15:docId w15:val="{F0C06D99-3FB6-479A-ADEB-949E8529E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23E7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3E7"/>
    <w:pPr>
      <w:ind w:left="720"/>
      <w:contextualSpacing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</dc:creator>
  <cp:keywords/>
  <dc:description/>
  <cp:lastModifiedBy>San San</cp:lastModifiedBy>
  <cp:revision>5</cp:revision>
  <dcterms:created xsi:type="dcterms:W3CDTF">2019-09-17T04:19:00Z</dcterms:created>
  <dcterms:modified xsi:type="dcterms:W3CDTF">2024-04-08T14:15:00Z</dcterms:modified>
</cp:coreProperties>
</file>